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7BA7" w:rsidRPr="007D5754" w:rsidRDefault="00207BA7" w:rsidP="00207BA7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</w:t>
      </w:r>
      <w:r w:rsidR="00CD6684">
        <w:rPr>
          <w:i/>
          <w:sz w:val="22"/>
          <w:szCs w:val="22"/>
        </w:rPr>
        <w:t>11</w:t>
      </w:r>
    </w:p>
    <w:p w:rsidR="00207BA7" w:rsidRDefault="00207BA7" w:rsidP="00207BA7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7D5754">
        <w:rPr>
          <w:i/>
          <w:sz w:val="22"/>
          <w:szCs w:val="22"/>
        </w:rPr>
        <w:t>Aut</w:t>
      </w:r>
      <w:r w:rsidR="00CD6684">
        <w:rPr>
          <w:i/>
          <w:sz w:val="22"/>
          <w:szCs w:val="22"/>
        </w:rPr>
        <w:t>ores</w:t>
      </w:r>
      <w:r w:rsidRPr="007D5754">
        <w:rPr>
          <w:i/>
          <w:sz w:val="22"/>
          <w:szCs w:val="22"/>
        </w:rPr>
        <w:t>: Kamil Błaszczyński, Aleksander Kobylarek, Luba Jakubowska</w:t>
      </w:r>
    </w:p>
    <w:p w:rsidR="00CD6684" w:rsidRPr="007211F9" w:rsidRDefault="00CD6684" w:rsidP="00CD6684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  <w:lang w:val="es-ES_tradnl"/>
        </w:rPr>
      </w:pPr>
      <w:r w:rsidRPr="007211F9">
        <w:rPr>
          <w:i/>
          <w:sz w:val="22"/>
          <w:szCs w:val="22"/>
          <w:lang w:val="es-ES_tradnl"/>
        </w:rPr>
        <w:t>Tradução/ traductores:</w:t>
      </w:r>
      <w:r w:rsidR="00877C91" w:rsidRPr="007211F9">
        <w:rPr>
          <w:i/>
          <w:sz w:val="22"/>
          <w:szCs w:val="22"/>
          <w:lang w:val="es-ES_tradnl"/>
        </w:rPr>
        <w:t>Alcídio Jesus/Cláudia Amaral</w:t>
      </w:r>
    </w:p>
    <w:p w:rsidR="00CD6684" w:rsidRDefault="00CD6684" w:rsidP="00CD6684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pt-PT"/>
        </w:rPr>
      </w:pPr>
      <w:r w:rsidRPr="00F5551C">
        <w:rPr>
          <w:rFonts w:ascii="Times New Roman" w:hAnsi="Times New Roman" w:cs="Times New Roman"/>
          <w:lang w:val="pt-PT"/>
        </w:rPr>
        <w:t xml:space="preserve">Projeto </w:t>
      </w:r>
      <w:r>
        <w:rPr>
          <w:rFonts w:ascii="Times New Roman" w:hAnsi="Times New Roman" w:cs="Times New Roman"/>
          <w:lang w:val="pt-PT"/>
        </w:rPr>
        <w:t xml:space="preserve">Erasmus + </w:t>
      </w:r>
      <w:r w:rsidRPr="00F5551C">
        <w:rPr>
          <w:rFonts w:ascii="Times New Roman" w:hAnsi="Times New Roman" w:cs="Times New Roman"/>
          <w:lang w:val="pt-PT"/>
        </w:rPr>
        <w:t xml:space="preserve">de Parceria Estratégica para a Educação de Adultos </w:t>
      </w:r>
    </w:p>
    <w:p w:rsidR="00CD6684" w:rsidRDefault="00CD6684" w:rsidP="00CD6684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pt-PT"/>
        </w:rPr>
      </w:pPr>
      <w:r w:rsidRPr="00F5551C">
        <w:rPr>
          <w:rFonts w:ascii="Times New Roman" w:hAnsi="Times New Roman" w:cs="Times New Roman"/>
          <w:lang w:val="pt-PT"/>
        </w:rPr>
        <w:t>"Necessidades das Partes Inter</w:t>
      </w:r>
      <w:r>
        <w:rPr>
          <w:rFonts w:ascii="Times New Roman" w:hAnsi="Times New Roman" w:cs="Times New Roman"/>
          <w:lang w:val="pt-PT"/>
        </w:rPr>
        <w:t>essadas na Educação de Adultos"</w:t>
      </w:r>
    </w:p>
    <w:p w:rsidR="00CD6684" w:rsidRPr="007F3597" w:rsidRDefault="00CD6684" w:rsidP="00CD6684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 w:rsidRPr="00F5551C">
        <w:rPr>
          <w:rFonts w:ascii="Times New Roman" w:hAnsi="Times New Roman" w:cs="Times New Roman"/>
          <w:lang w:val="pt-PT"/>
        </w:rPr>
        <w:t>n.º 2019-1-PL01-KA204-065792</w:t>
      </w:r>
      <w:r>
        <w:rPr>
          <w:rFonts w:ascii="Times New Roman" w:hAnsi="Times New Roman" w:cs="Times New Roman"/>
          <w:lang w:val="pt-PT"/>
        </w:rPr>
        <w:t xml:space="preserve"> </w:t>
      </w:r>
    </w:p>
    <w:p w:rsidR="00207BA7" w:rsidRPr="007D5754" w:rsidRDefault="00207BA7" w:rsidP="00207BA7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  <w:lang w:val="en-GB"/>
        </w:rPr>
      </w:pPr>
    </w:p>
    <w:p w:rsidR="00CD6684" w:rsidRPr="007211F9" w:rsidRDefault="00CD6684" w:rsidP="00CD6684">
      <w:pPr>
        <w:jc w:val="center"/>
        <w:rPr>
          <w:rFonts w:ascii="Times New Roman" w:hAnsi="Times New Roman"/>
          <w:lang w:val="es-ES_tradnl"/>
        </w:rPr>
      </w:pPr>
      <w:r w:rsidRPr="007211F9">
        <w:rPr>
          <w:rFonts w:ascii="Times New Roman" w:hAnsi="Times New Roman"/>
          <w:lang w:val="es-ES_tradnl"/>
        </w:rPr>
        <w:t>AVALIAÇÃO DA ORGANIZAÇÃO</w:t>
      </w:r>
    </w:p>
    <w:p w:rsidR="00CD6684" w:rsidRPr="007211F9" w:rsidRDefault="00CD6684" w:rsidP="00CD6684">
      <w:pPr>
        <w:jc w:val="center"/>
        <w:rPr>
          <w:rFonts w:ascii="Times New Roman" w:hAnsi="Times New Roman"/>
          <w:lang w:val="es-ES_tradnl"/>
        </w:rPr>
      </w:pPr>
    </w:p>
    <w:p w:rsidR="00516AA3" w:rsidRPr="007211F9" w:rsidRDefault="00516AA3" w:rsidP="00516AA3">
      <w:pPr>
        <w:jc w:val="center"/>
        <w:rPr>
          <w:rFonts w:ascii="Times New Roman" w:hAnsi="Times New Roman" w:cs="Times New Roman"/>
          <w:i/>
          <w:lang w:val="es-ES_tradnl"/>
        </w:rPr>
      </w:pPr>
      <w:r w:rsidRPr="007211F9">
        <w:rPr>
          <w:rFonts w:ascii="Times New Roman" w:hAnsi="Times New Roman" w:cs="Times New Roman"/>
          <w:i/>
          <w:lang w:val="es-ES_tradnl"/>
        </w:rPr>
        <w:t>Questionário de avaliação da necessidade de mudanças nas atividades da organização</w:t>
      </w: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</w:p>
    <w:p w:rsidR="00CD6684" w:rsidRPr="007211F9" w:rsidRDefault="00CD6684" w:rsidP="007211F9">
      <w:pPr>
        <w:jc w:val="both"/>
        <w:rPr>
          <w:rFonts w:ascii="Times New Roman" w:eastAsia="Calibri" w:hAnsi="Times New Roman" w:cs="Times New Roman"/>
          <w:lang w:val="es-ES_tradnl" w:eastAsia="en-US"/>
        </w:rPr>
      </w:pPr>
      <w:r w:rsidRPr="007211F9">
        <w:rPr>
          <w:rFonts w:ascii="Times New Roman" w:hAnsi="Times New Roman" w:cs="Times New Roman"/>
          <w:lang w:val="es-ES_tradnl"/>
        </w:rPr>
        <w:t xml:space="preserve">A seguir apresentam-se 18 afirmações </w:t>
      </w:r>
      <w:r w:rsidRPr="007211F9">
        <w:rPr>
          <w:rFonts w:ascii="Times New Roman" w:eastAsia="Calibri" w:hAnsi="Times New Roman" w:cs="Times New Roman"/>
          <w:lang w:val="es-ES_tradnl" w:eastAsia="en-US"/>
        </w:rPr>
        <w:t>relacionadas com a sua opinião sobre o seu local de trabalho. Por favor indique numa escala de 1 a 5 (</w:t>
      </w:r>
      <w:r w:rsidRPr="007211F9">
        <w:rPr>
          <w:rFonts w:ascii="Times New Roman" w:eastAsia="Calibri" w:hAnsi="Times New Roman" w:cs="Times New Roman"/>
          <w:b/>
          <w:bCs/>
          <w:lang w:val="es-ES_tradnl" w:eastAsia="en-US"/>
        </w:rPr>
        <w:t>1 = decididamente não concorda, 5 = decididamente concorda</w:t>
      </w:r>
      <w:r w:rsidRPr="007211F9">
        <w:rPr>
          <w:rFonts w:ascii="Times New Roman" w:eastAsia="Calibri" w:hAnsi="Times New Roman" w:cs="Times New Roman"/>
          <w:lang w:val="es-ES_tradnl" w:eastAsia="en-US"/>
        </w:rPr>
        <w:t>), até que ponto você concorda com cada uma das afirmações.</w:t>
      </w: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  <w:r w:rsidRPr="007211F9">
        <w:rPr>
          <w:rFonts w:ascii="Times New Roman" w:hAnsi="Times New Roman"/>
          <w:lang w:val="es-ES_tradnl"/>
        </w:rPr>
        <w:t>Por favor responda a cada pergunta</w:t>
      </w:r>
    </w:p>
    <w:p w:rsidR="00CD6684" w:rsidRPr="007211F9" w:rsidRDefault="00CD6684" w:rsidP="00CD6684">
      <w:pPr>
        <w:rPr>
          <w:lang w:val="es-ES_tradnl"/>
        </w:rPr>
      </w:pPr>
    </w:p>
    <w:tbl>
      <w:tblPr>
        <w:tblW w:w="9648" w:type="dxa"/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373"/>
        <w:gridCol w:w="7195"/>
        <w:gridCol w:w="380"/>
        <w:gridCol w:w="423"/>
        <w:gridCol w:w="422"/>
        <w:gridCol w:w="418"/>
        <w:gridCol w:w="437"/>
      </w:tblGrid>
      <w:tr w:rsidR="00CD6684" w:rsidTr="00CE123A">
        <w:tc>
          <w:tcPr>
            <w:tcW w:w="756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LO-normal"/>
              <w:widowControl w:val="0"/>
              <w:snapToGrid w:val="0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s-ES_tradnl"/>
              </w:rPr>
            </w:pPr>
            <w:r w:rsidRPr="007211F9">
              <w:rPr>
                <w:rFonts w:ascii="Times New Roman" w:hAnsi="Times New Roman"/>
                <w:b/>
                <w:bCs/>
                <w:sz w:val="24"/>
                <w:szCs w:val="24"/>
                <w:lang w:val="es-ES_tradnl"/>
              </w:rPr>
              <w:t>1 = decididamente não concordo, 5 = decididamente concordo</w:t>
            </w:r>
          </w:p>
        </w:tc>
        <w:tc>
          <w:tcPr>
            <w:tcW w:w="3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0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Sinto-me reconhecido pelo meu empregador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1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rPr>
                <w:lang w:val="es-ES_tradnl"/>
              </w:rPr>
            </w:pPr>
            <w:r w:rsidRPr="007211F9">
              <w:rPr>
                <w:rFonts w:ascii="Calibri" w:hAnsi="Calibri"/>
                <w:lang w:val="es-ES_tradnl"/>
              </w:rPr>
              <w:t>Sinto-me reconhecido pelo meu chefe direto (gerente, líder, etc.)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2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Eu consigo atingir integralmente as metas estabelecidas pelo meu empregador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3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local de trabalho permite-me alcançar sucesso profissional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4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Sinto-me responsável pela minha posição e pelas tarefas que me foram atribuídas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5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Sinto-me independente ao executar as tarefas que me foram adstritas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6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empregador dá-me oportunidade para avançar na carreira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b/>
                <w:bCs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7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trabalho atual afeta/potencia o meu desenvolvimento pessoal (alargando o conhecimento, aprendendo algo de novo)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8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empregador tem uma orientação precisa no desenvolvimento da organizaçã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49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empregador não relaxa/repousa sobre os seus louros e desenvolve continuamente a organizaçã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0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A minha posição no trabalho é adequada aos meus deveres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1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Sinto-me confortável em cumprir com as minhas tarefas no trabalh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2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Eu ganho dinheiro suficiente na minha organizaçã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3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A organização oferece-me benefícios e prémios atrativos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4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relacionamento direto com meu chefe é satisfatóri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BF1203" w:rsidRDefault="00CD6684" w:rsidP="00CE123A">
            <w:pPr>
              <w:pStyle w:val="Zawartotabeli"/>
            </w:pPr>
            <w:r w:rsidRPr="00BF1203">
              <w:rPr>
                <w:rFonts w:ascii="Times New Roman" w:hAnsi="Times New Roman"/>
              </w:rPr>
              <w:lastRenderedPageBreak/>
              <w:t>55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relacionamemento com colegas da mesma categoria professional é satisfatóri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6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A minha organização garante-me segurança no emprego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  <w:tr w:rsidR="00CD6684" w:rsidRPr="007211F9" w:rsidTr="00CE123A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Default="00CD6684" w:rsidP="00CE123A">
            <w:pPr>
              <w:pStyle w:val="Zawartotabeli"/>
            </w:pPr>
            <w:r w:rsidRPr="008700F4">
              <w:rPr>
                <w:rFonts w:ascii="Times New Roman" w:hAnsi="Times New Roman"/>
              </w:rPr>
              <w:t>57</w:t>
            </w:r>
          </w:p>
        </w:tc>
        <w:tc>
          <w:tcPr>
            <w:tcW w:w="719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rPr>
                <w:rFonts w:ascii="Times New Roman" w:hAnsi="Times New Roman"/>
                <w:lang w:val="es-ES_tradnl"/>
              </w:rPr>
            </w:pPr>
            <w:r w:rsidRPr="007211F9">
              <w:rPr>
                <w:rFonts w:ascii="Times New Roman" w:hAnsi="Times New Roman"/>
                <w:lang w:val="es-ES_tradnl"/>
              </w:rPr>
              <w:t>O meu trabalho tem um efeito negativo na minha vida privada</w:t>
            </w:r>
          </w:p>
        </w:tc>
        <w:tc>
          <w:tcPr>
            <w:tcW w:w="3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7211F9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s-ES_tradnl"/>
              </w:rPr>
            </w:pPr>
          </w:p>
        </w:tc>
      </w:tr>
    </w:tbl>
    <w:p w:rsidR="00CD6684" w:rsidRPr="007211F9" w:rsidRDefault="00CD6684" w:rsidP="00CD6684">
      <w:pPr>
        <w:rPr>
          <w:rFonts w:ascii="Times New Roman" w:hAnsi="Times New Roman"/>
          <w:lang w:val="es-ES_tradnl"/>
        </w:rPr>
      </w:pPr>
    </w:p>
    <w:p w:rsidR="00CD6684" w:rsidRPr="007211F9" w:rsidRDefault="00CD6684" w:rsidP="00CD6684">
      <w:pPr>
        <w:rPr>
          <w:rFonts w:ascii="Times New Roman" w:hAnsi="Times New Roman"/>
          <w:b/>
          <w:lang w:val="es-ES_tradnl"/>
        </w:rPr>
      </w:pPr>
    </w:p>
    <w:p w:rsidR="00CD6684" w:rsidRPr="007211F9" w:rsidRDefault="00CD6684" w:rsidP="00CD6684">
      <w:pPr>
        <w:rPr>
          <w:rFonts w:ascii="Times New Roman" w:hAnsi="Times New Roman"/>
          <w:b/>
          <w:lang w:val="es-ES_tradnl"/>
        </w:rPr>
      </w:pPr>
      <w:r w:rsidRPr="007211F9">
        <w:rPr>
          <w:rFonts w:ascii="Times New Roman" w:hAnsi="Times New Roman"/>
          <w:b/>
          <w:lang w:val="es-ES_tradnl"/>
        </w:rPr>
        <w:t>Por favor indique</w:t>
      </w: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  <w:r w:rsidRPr="007211F9">
        <w:rPr>
          <w:rFonts w:ascii="Times New Roman" w:hAnsi="Times New Roman"/>
          <w:lang w:val="es-ES_tradnl"/>
        </w:rPr>
        <w:t>58, Sexo .........</w:t>
      </w:r>
      <w:r w:rsidRPr="007211F9">
        <w:rPr>
          <w:rFonts w:ascii="Times New Roman" w:hAnsi="Times New Roman"/>
          <w:lang w:val="es-ES_tradnl"/>
        </w:rPr>
        <w:tab/>
      </w:r>
      <w:r w:rsidRPr="007211F9">
        <w:rPr>
          <w:rFonts w:ascii="Times New Roman" w:hAnsi="Times New Roman"/>
          <w:lang w:val="es-ES_tradnl"/>
        </w:rPr>
        <w:tab/>
        <w:t>M</w:t>
      </w:r>
      <w:r w:rsidRPr="007211F9">
        <w:rPr>
          <w:rFonts w:ascii="Times New Roman" w:hAnsi="Times New Roman"/>
          <w:lang w:val="es-ES_tradnl"/>
        </w:rPr>
        <w:tab/>
        <w:t>F</w:t>
      </w:r>
    </w:p>
    <w:p w:rsidR="00CD6684" w:rsidRDefault="00CD6684" w:rsidP="00CD6684">
      <w:pPr>
        <w:rPr>
          <w:rFonts w:ascii="Times New Roman" w:hAnsi="Times New Roman"/>
        </w:rPr>
      </w:pPr>
      <w:r>
        <w:rPr>
          <w:rFonts w:ascii="Times New Roman" w:hAnsi="Times New Roman"/>
        </w:rPr>
        <w:t>59. Idade .........</w:t>
      </w:r>
    </w:p>
    <w:p w:rsidR="00CD6684" w:rsidRDefault="00CD6684" w:rsidP="00CD6684"/>
    <w:tbl>
      <w:tblPr>
        <w:tblW w:w="9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2383"/>
        <w:gridCol w:w="7257"/>
      </w:tblGrid>
      <w:tr w:rsidR="00CD6684" w:rsidTr="00CE123A">
        <w:tc>
          <w:tcPr>
            <w:tcW w:w="2383" w:type="dxa"/>
            <w:shd w:val="clear" w:color="auto" w:fill="auto"/>
          </w:tcPr>
          <w:p w:rsidR="00CD6684" w:rsidRPr="00655ADC" w:rsidRDefault="00CD6684" w:rsidP="00CE123A">
            <w:pPr>
              <w:rPr>
                <w:rFonts w:ascii="Times New Roman" w:hAnsi="Times New Roman"/>
              </w:rPr>
            </w:pPr>
            <w:r w:rsidRPr="008700F4">
              <w:rPr>
                <w:rFonts w:ascii="Times New Roman" w:hAnsi="Times New Roman"/>
              </w:rPr>
              <w:t xml:space="preserve">60. </w:t>
            </w:r>
            <w:r>
              <w:rPr>
                <w:rFonts w:ascii="Times New Roman" w:hAnsi="Times New Roman"/>
              </w:rPr>
              <w:t>Tipo de Organização</w:t>
            </w:r>
          </w:p>
        </w:tc>
        <w:tc>
          <w:tcPr>
            <w:tcW w:w="7256" w:type="dxa"/>
            <w:shd w:val="clear" w:color="auto" w:fill="auto"/>
          </w:tcPr>
          <w:p w:rsidR="00CD6684" w:rsidRDefault="00CD6684" w:rsidP="00CE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 Publica</w:t>
            </w:r>
          </w:p>
          <w:p w:rsidR="00CD6684" w:rsidRDefault="00CD6684" w:rsidP="00CE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 Privada</w:t>
            </w:r>
          </w:p>
          <w:p w:rsidR="00CD6684" w:rsidRPr="008700F4" w:rsidRDefault="00CD6684" w:rsidP="00CE123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  <w:r w:rsidRPr="008700F4">
              <w:rPr>
                <w:rFonts w:ascii="Times New Roman" w:hAnsi="Times New Roman"/>
              </w:rPr>
              <w:t>NG</w:t>
            </w:r>
            <w:r>
              <w:rPr>
                <w:rFonts w:ascii="Times New Roman" w:hAnsi="Times New Roman"/>
              </w:rPr>
              <w:t>O</w:t>
            </w:r>
          </w:p>
        </w:tc>
      </w:tr>
    </w:tbl>
    <w:p w:rsidR="00CD6684" w:rsidRDefault="00CD6684" w:rsidP="00CD6684">
      <w:pPr>
        <w:rPr>
          <w:rFonts w:ascii="Times New Roman" w:hAnsi="Times New Roman"/>
        </w:rPr>
      </w:pPr>
    </w:p>
    <w:p w:rsidR="00CD6684" w:rsidRPr="007211F9" w:rsidRDefault="00CD6684" w:rsidP="00CD6684">
      <w:pPr>
        <w:rPr>
          <w:rFonts w:ascii="Times New Roman" w:hAnsi="Times New Roman"/>
          <w:lang w:val="es-ES_tradnl"/>
        </w:rPr>
      </w:pPr>
      <w:r w:rsidRPr="007211F9">
        <w:rPr>
          <w:rFonts w:ascii="Times New Roman" w:hAnsi="Times New Roman"/>
          <w:lang w:val="es-ES_tradnl"/>
        </w:rPr>
        <w:t xml:space="preserve">61. Posição ocupada (marque apenas </w:t>
      </w:r>
      <w:r w:rsidRPr="007211F9">
        <w:rPr>
          <w:rFonts w:ascii="Times New Roman" w:hAnsi="Times New Roman"/>
          <w:b/>
          <w:bCs/>
          <w:lang w:val="es-ES_tradnl"/>
        </w:rPr>
        <w:t>UM</w:t>
      </w:r>
      <w:r w:rsidRPr="007211F9">
        <w:rPr>
          <w:rFonts w:ascii="Times New Roman" w:hAnsi="Times New Roman"/>
          <w:lang w:val="es-ES_tradnl"/>
        </w:rPr>
        <w:t xml:space="preserve"> com um X)</w:t>
      </w:r>
    </w:p>
    <w:p w:rsidR="00CD6684" w:rsidRPr="007211F9" w:rsidRDefault="00CD6684" w:rsidP="00CD6684">
      <w:pPr>
        <w:rPr>
          <w:lang w:val="es-ES_tradnl"/>
        </w:rPr>
      </w:pPr>
    </w:p>
    <w:tbl>
      <w:tblPr>
        <w:tblW w:w="4816" w:type="dxa"/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3963"/>
        <w:gridCol w:w="853"/>
      </w:tblGrid>
      <w:tr w:rsidR="00CD6684" w:rsidRPr="00847312" w:rsidTr="00CE123A">
        <w:tc>
          <w:tcPr>
            <w:tcW w:w="39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47312" w:rsidRDefault="00CD6684" w:rsidP="00CE123A">
            <w:pPr>
              <w:rPr>
                <w:lang w:val="en-GB"/>
              </w:rPr>
            </w:pPr>
            <w:proofErr w:type="spellStart"/>
            <w:r>
              <w:rPr>
                <w:rFonts w:ascii="Times New Roman" w:hAnsi="Times New Roman"/>
                <w:lang w:val="en-GB"/>
              </w:rPr>
              <w:t>Proprietário</w:t>
            </w:r>
            <w:proofErr w:type="spellEnd"/>
            <w:r w:rsidRPr="00847312">
              <w:rPr>
                <w:rFonts w:ascii="Times New Roman" w:hAnsi="Times New Roman"/>
                <w:lang w:val="en-GB"/>
              </w:rPr>
              <w:t xml:space="preserve">/ </w:t>
            </w:r>
            <w:proofErr w:type="spellStart"/>
            <w:r w:rsidRPr="00847312">
              <w:rPr>
                <w:rFonts w:ascii="Times New Roman" w:hAnsi="Times New Roman"/>
                <w:lang w:val="en-GB"/>
              </w:rPr>
              <w:t>diretor</w:t>
            </w:r>
            <w:proofErr w:type="spellEnd"/>
            <w:r w:rsidRPr="00847312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en-GB"/>
              </w:rPr>
              <w:t>da</w:t>
            </w:r>
            <w:proofErr w:type="spellEnd"/>
            <w:r w:rsidRPr="00847312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847312">
              <w:rPr>
                <w:rFonts w:ascii="Times New Roman" w:hAnsi="Times New Roman"/>
                <w:lang w:val="en-GB"/>
              </w:rPr>
              <w:t>organiza</w:t>
            </w:r>
            <w:r>
              <w:rPr>
                <w:rFonts w:ascii="Times New Roman" w:hAnsi="Times New Roman"/>
                <w:lang w:val="en-GB"/>
              </w:rPr>
              <w:t>ção</w:t>
            </w:r>
            <w:proofErr w:type="spellEnd"/>
          </w:p>
        </w:tc>
        <w:tc>
          <w:tcPr>
            <w:tcW w:w="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847312" w:rsidRDefault="00CD6684" w:rsidP="00CE123A">
            <w:pPr>
              <w:pStyle w:val="Zawartotabeli"/>
              <w:snapToGrid w:val="0"/>
              <w:rPr>
                <w:rFonts w:ascii="Times New Roman" w:hAnsi="Times New Roman"/>
                <w:lang w:val="en-GB"/>
              </w:rPr>
            </w:pPr>
          </w:p>
        </w:tc>
      </w:tr>
      <w:tr w:rsidR="00CD6684" w:rsidTr="00CE123A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47312" w:rsidRDefault="00CD6684" w:rsidP="00CE123A">
            <w:pPr>
              <w:rPr>
                <w:lang w:val="en-GB"/>
              </w:rPr>
            </w:pPr>
            <w:proofErr w:type="spellStart"/>
            <w:r>
              <w:rPr>
                <w:rFonts w:ascii="Times New Roman" w:hAnsi="Times New Roman"/>
                <w:lang w:val="en-GB"/>
              </w:rPr>
              <w:t>Gerente</w:t>
            </w:r>
            <w:proofErr w:type="spellEnd"/>
            <w:r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en-GB"/>
              </w:rPr>
              <w:t>intermédio</w:t>
            </w:r>
            <w:proofErr w:type="spellEnd"/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CD6684" w:rsidTr="00CE123A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847312" w:rsidRDefault="00CD6684" w:rsidP="00CE123A">
            <w:pPr>
              <w:rPr>
                <w:rFonts w:ascii="Times New Roman" w:hAnsi="Times New Roman"/>
                <w:lang w:val="en-GB"/>
              </w:rPr>
            </w:pPr>
            <w:proofErr w:type="spellStart"/>
            <w:r>
              <w:rPr>
                <w:rFonts w:ascii="Times New Roman" w:hAnsi="Times New Roman"/>
                <w:lang w:val="en-GB"/>
              </w:rPr>
              <w:t>Empregado</w:t>
            </w:r>
            <w:proofErr w:type="spellEnd"/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CD6684" w:rsidTr="00CE123A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CD6684" w:rsidRPr="004C4629" w:rsidRDefault="00CD6684" w:rsidP="00CE123A">
            <w:pPr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</w:rPr>
              <w:t>Voluntário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CD6684" w:rsidRPr="008700F4" w:rsidRDefault="00CD6684" w:rsidP="00CE123A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</w:tbl>
    <w:p w:rsidR="00207BA7" w:rsidRDefault="00207BA7" w:rsidP="00207BA7">
      <w:pPr>
        <w:rPr>
          <w:rFonts w:ascii="Times New Roman" w:hAnsi="Times New Roman" w:cs="Times New Roman"/>
        </w:rPr>
      </w:pPr>
    </w:p>
    <w:p w:rsidR="00CD6684" w:rsidRDefault="00CD6684" w:rsidP="00207BA7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</w:p>
    <w:p w:rsidR="00516AA3" w:rsidRDefault="00207BA7" w:rsidP="00207BA7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  <w:r w:rsidRPr="00600823">
        <w:rPr>
          <w:rFonts w:ascii="Times New Roman" w:hAnsi="Times New Roman"/>
          <w:b/>
          <w:sz w:val="24"/>
          <w:szCs w:val="24"/>
          <w:lang w:val="es-ES_tradnl"/>
        </w:rPr>
        <w:t>Interpretação d</w:t>
      </w:r>
      <w:r w:rsidR="003B62CF">
        <w:rPr>
          <w:rFonts w:ascii="Times New Roman" w:hAnsi="Times New Roman"/>
          <w:b/>
          <w:sz w:val="24"/>
          <w:szCs w:val="24"/>
          <w:lang w:val="es-ES_tradnl"/>
        </w:rPr>
        <w:t>e</w:t>
      </w:r>
      <w:r w:rsidRPr="00600823">
        <w:rPr>
          <w:rFonts w:ascii="Times New Roman" w:hAnsi="Times New Roman"/>
          <w:b/>
          <w:sz w:val="24"/>
          <w:szCs w:val="24"/>
          <w:lang w:val="es-ES_tradnl"/>
        </w:rPr>
        <w:t xml:space="preserve"> Resultados</w:t>
      </w:r>
    </w:p>
    <w:p w:rsidR="00516AA3" w:rsidRPr="00600823" w:rsidRDefault="00516AA3" w:rsidP="00207BA7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</w:p>
    <w:p w:rsidR="00516AA3" w:rsidRPr="007211F9" w:rsidRDefault="00516AA3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>As pontuações são representadas em valores com %. Cada item pode ter pontuação mínima de 0% e uma pontuação máxima de 100%. Quanto maior for a pontuação que o indivíduo obtém, melhor é a sua opinião sobre a sua organização. A única exceção é a última categoria</w:t>
      </w:r>
      <w:r w:rsidR="00426193" w:rsidRPr="007211F9">
        <w:rPr>
          <w:rFonts w:ascii="Times New Roman" w:hAnsi="Times New Roman" w:cs="Times New Roman"/>
          <w:lang w:val="es-ES_tradnl"/>
        </w:rPr>
        <w:t xml:space="preserve">, </w:t>
      </w:r>
      <w:r w:rsidRPr="007211F9">
        <w:rPr>
          <w:rFonts w:ascii="Times New Roman" w:hAnsi="Times New Roman" w:cs="Times New Roman"/>
          <w:lang w:val="es-ES_tradnl"/>
        </w:rPr>
        <w:t xml:space="preserve">focada no trabalho &amp; na vida privada, </w:t>
      </w:r>
      <w:r w:rsidR="00426193" w:rsidRPr="007211F9">
        <w:rPr>
          <w:rFonts w:ascii="Times New Roman" w:hAnsi="Times New Roman" w:cs="Times New Roman"/>
          <w:lang w:val="es-ES_tradnl"/>
        </w:rPr>
        <w:t xml:space="preserve">e </w:t>
      </w:r>
      <w:r w:rsidRPr="007211F9">
        <w:rPr>
          <w:rFonts w:ascii="Times New Roman" w:hAnsi="Times New Roman" w:cs="Times New Roman"/>
          <w:lang w:val="es-ES_tradnl"/>
        </w:rPr>
        <w:t xml:space="preserve">em </w:t>
      </w:r>
      <w:r w:rsidR="00426193" w:rsidRPr="007211F9">
        <w:rPr>
          <w:rFonts w:ascii="Times New Roman" w:hAnsi="Times New Roman" w:cs="Times New Roman"/>
          <w:lang w:val="es-ES_tradnl"/>
        </w:rPr>
        <w:t xml:space="preserve">que </w:t>
      </w:r>
      <w:r w:rsidRPr="007211F9">
        <w:rPr>
          <w:rFonts w:ascii="Times New Roman" w:hAnsi="Times New Roman" w:cs="Times New Roman"/>
          <w:lang w:val="es-ES_tradnl"/>
        </w:rPr>
        <w:t xml:space="preserve">quanto menor </w:t>
      </w:r>
      <w:r w:rsidR="00426193" w:rsidRPr="007211F9">
        <w:rPr>
          <w:rFonts w:ascii="Times New Roman" w:hAnsi="Times New Roman" w:cs="Times New Roman"/>
          <w:lang w:val="es-ES_tradnl"/>
        </w:rPr>
        <w:t>for</w:t>
      </w:r>
      <w:r w:rsidRPr="007211F9">
        <w:rPr>
          <w:rFonts w:ascii="Times New Roman" w:hAnsi="Times New Roman" w:cs="Times New Roman"/>
          <w:lang w:val="es-ES_tradnl"/>
        </w:rPr>
        <w:t xml:space="preserve"> a pontuação obtida, mais fraca é a influência do trabalho na vida privada, </w:t>
      </w:r>
      <w:r w:rsidR="00426193" w:rsidRPr="007211F9">
        <w:rPr>
          <w:rFonts w:ascii="Times New Roman" w:hAnsi="Times New Roman" w:cs="Times New Roman"/>
          <w:lang w:val="es-ES_tradnl"/>
        </w:rPr>
        <w:t xml:space="preserve">e </w:t>
      </w:r>
      <w:r w:rsidRPr="007211F9">
        <w:rPr>
          <w:rFonts w:ascii="Times New Roman" w:hAnsi="Times New Roman" w:cs="Times New Roman"/>
          <w:lang w:val="es-ES_tradnl"/>
        </w:rPr>
        <w:t>portanto melhor é a pontuação.</w:t>
      </w:r>
    </w:p>
    <w:p w:rsidR="00516AA3" w:rsidRPr="007211F9" w:rsidRDefault="00516AA3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</w:p>
    <w:p w:rsidR="00426193" w:rsidRPr="007211F9" w:rsidRDefault="00426193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>Recomenda-se a interpretação das pontuações obtidas quanto à avaliação da organização, de acordo com a classificação a seguir proposta:</w:t>
      </w:r>
    </w:p>
    <w:p w:rsidR="00426193" w:rsidRPr="007211F9" w:rsidRDefault="00426193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</w:p>
    <w:p w:rsidR="00487DF7" w:rsidRPr="007211F9" w:rsidRDefault="00487DF7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 xml:space="preserve">0-20% - </w:t>
      </w:r>
      <w:r w:rsidR="00426193" w:rsidRPr="007211F9">
        <w:rPr>
          <w:rFonts w:ascii="Times New Roman" w:hAnsi="Times New Roman" w:cs="Times New Roman"/>
          <w:lang w:val="es-ES_tradnl"/>
        </w:rPr>
        <w:t>muito baix</w:t>
      </w:r>
      <w:r w:rsidR="00877C91" w:rsidRPr="007211F9">
        <w:rPr>
          <w:rFonts w:ascii="Times New Roman" w:hAnsi="Times New Roman" w:cs="Times New Roman"/>
          <w:lang w:val="es-ES_tradnl"/>
        </w:rPr>
        <w:t>o</w:t>
      </w:r>
      <w:r w:rsidRPr="007211F9">
        <w:rPr>
          <w:rFonts w:ascii="Times New Roman" w:hAnsi="Times New Roman" w:cs="Times New Roman"/>
          <w:lang w:val="es-ES_tradnl"/>
        </w:rPr>
        <w:t xml:space="preserve"> – </w:t>
      </w:r>
      <w:r w:rsidR="00426193" w:rsidRPr="007211F9">
        <w:rPr>
          <w:rFonts w:ascii="Times New Roman" w:hAnsi="Times New Roman" w:cs="Times New Roman"/>
          <w:lang w:val="es-ES_tradnl"/>
        </w:rPr>
        <w:t xml:space="preserve">opinião muito </w:t>
      </w:r>
      <w:r w:rsidR="00877C91" w:rsidRPr="007211F9">
        <w:rPr>
          <w:rFonts w:ascii="Times New Roman" w:hAnsi="Times New Roman" w:cs="Times New Roman"/>
          <w:lang w:val="es-ES_tradnl"/>
        </w:rPr>
        <w:t>desfavorável</w:t>
      </w:r>
      <w:r w:rsidR="00426193" w:rsidRPr="007211F9">
        <w:rPr>
          <w:rFonts w:ascii="Times New Roman" w:hAnsi="Times New Roman" w:cs="Times New Roman"/>
          <w:lang w:val="es-ES_tradnl"/>
        </w:rPr>
        <w:t xml:space="preserve"> sobre a organização/empregador</w:t>
      </w:r>
    </w:p>
    <w:p w:rsidR="00487DF7" w:rsidRPr="007211F9" w:rsidRDefault="00487DF7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 xml:space="preserve">21-40% - </w:t>
      </w:r>
      <w:r w:rsidR="00426193" w:rsidRPr="007211F9">
        <w:rPr>
          <w:rFonts w:ascii="Times New Roman" w:hAnsi="Times New Roman" w:cs="Times New Roman"/>
          <w:lang w:val="es-ES_tradnl"/>
        </w:rPr>
        <w:t>baixo</w:t>
      </w:r>
      <w:r w:rsidRPr="007211F9">
        <w:rPr>
          <w:rFonts w:ascii="Times New Roman" w:hAnsi="Times New Roman" w:cs="Times New Roman"/>
          <w:lang w:val="es-ES_tradnl"/>
        </w:rPr>
        <w:t xml:space="preserve"> –</w:t>
      </w:r>
      <w:r w:rsidR="00877C91" w:rsidRPr="007211F9">
        <w:rPr>
          <w:rFonts w:ascii="Times New Roman" w:hAnsi="Times New Roman" w:cs="Times New Roman"/>
          <w:lang w:val="es-ES_tradnl"/>
        </w:rPr>
        <w:t xml:space="preserve"> </w:t>
      </w:r>
      <w:r w:rsidR="00426193" w:rsidRPr="007211F9">
        <w:rPr>
          <w:rFonts w:ascii="Times New Roman" w:hAnsi="Times New Roman" w:cs="Times New Roman"/>
          <w:lang w:val="es-ES_tradnl"/>
        </w:rPr>
        <w:t>opinião</w:t>
      </w:r>
      <w:r w:rsidR="00877C91" w:rsidRPr="007211F9">
        <w:rPr>
          <w:rFonts w:ascii="Times New Roman" w:hAnsi="Times New Roman" w:cs="Times New Roman"/>
          <w:lang w:val="es-ES_tradnl"/>
        </w:rPr>
        <w:t xml:space="preserve"> desfavorável </w:t>
      </w:r>
      <w:r w:rsidR="00426193" w:rsidRPr="007211F9">
        <w:rPr>
          <w:rFonts w:ascii="Times New Roman" w:hAnsi="Times New Roman" w:cs="Times New Roman"/>
          <w:lang w:val="es-ES_tradnl"/>
        </w:rPr>
        <w:t>sobre a organização/empregador</w:t>
      </w:r>
    </w:p>
    <w:p w:rsidR="00487DF7" w:rsidRPr="007211F9" w:rsidRDefault="00487DF7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 xml:space="preserve">41-60% - medium – </w:t>
      </w:r>
      <w:r w:rsidR="00877C91" w:rsidRPr="007211F9">
        <w:rPr>
          <w:rFonts w:ascii="Times New Roman" w:hAnsi="Times New Roman" w:cs="Times New Roman"/>
          <w:lang w:val="es-ES_tradnl"/>
        </w:rPr>
        <w:t>opinião neutra sobre a o</w:t>
      </w:r>
      <w:r w:rsidRPr="007211F9">
        <w:rPr>
          <w:rFonts w:ascii="Times New Roman" w:hAnsi="Times New Roman" w:cs="Times New Roman"/>
          <w:lang w:val="es-ES_tradnl"/>
        </w:rPr>
        <w:t>rganiza</w:t>
      </w:r>
      <w:r w:rsidR="00877C91" w:rsidRPr="007211F9">
        <w:rPr>
          <w:rFonts w:ascii="Times New Roman" w:hAnsi="Times New Roman" w:cs="Times New Roman"/>
          <w:lang w:val="es-ES_tradnl"/>
        </w:rPr>
        <w:t>ção</w:t>
      </w:r>
      <w:r w:rsidRPr="007211F9">
        <w:rPr>
          <w:rFonts w:ascii="Times New Roman" w:hAnsi="Times New Roman" w:cs="Times New Roman"/>
          <w:lang w:val="es-ES_tradnl"/>
        </w:rPr>
        <w:t>/emp</w:t>
      </w:r>
      <w:r w:rsidR="00877C91" w:rsidRPr="007211F9">
        <w:rPr>
          <w:rFonts w:ascii="Times New Roman" w:hAnsi="Times New Roman" w:cs="Times New Roman"/>
          <w:lang w:val="es-ES_tradnl"/>
        </w:rPr>
        <w:t>regador</w:t>
      </w:r>
    </w:p>
    <w:p w:rsidR="00487DF7" w:rsidRPr="007211F9" w:rsidRDefault="00487DF7" w:rsidP="00487DF7">
      <w:pPr>
        <w:spacing w:line="360" w:lineRule="auto"/>
        <w:jc w:val="both"/>
        <w:rPr>
          <w:rFonts w:ascii="Times New Roman" w:hAnsi="Times New Roman" w:cs="Times New Roman"/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 xml:space="preserve">61-80% - </w:t>
      </w:r>
      <w:r w:rsidR="00877C91" w:rsidRPr="007211F9">
        <w:rPr>
          <w:rFonts w:ascii="Times New Roman" w:hAnsi="Times New Roman" w:cs="Times New Roman"/>
          <w:lang w:val="es-ES_tradnl"/>
        </w:rPr>
        <w:t>alto</w:t>
      </w:r>
      <w:r w:rsidRPr="007211F9">
        <w:rPr>
          <w:rFonts w:ascii="Times New Roman" w:hAnsi="Times New Roman" w:cs="Times New Roman"/>
          <w:lang w:val="es-ES_tradnl"/>
        </w:rPr>
        <w:t xml:space="preserve"> –</w:t>
      </w:r>
      <w:r w:rsidR="00877C91" w:rsidRPr="007211F9">
        <w:rPr>
          <w:rFonts w:ascii="Times New Roman" w:hAnsi="Times New Roman" w:cs="Times New Roman"/>
          <w:lang w:val="es-ES_tradnl"/>
        </w:rPr>
        <w:t xml:space="preserve"> boa opinião sobre a organização/empregador</w:t>
      </w:r>
    </w:p>
    <w:p w:rsidR="004C1747" w:rsidRPr="007211F9" w:rsidRDefault="00487DF7" w:rsidP="00487DF7">
      <w:pPr>
        <w:spacing w:line="360" w:lineRule="auto"/>
        <w:jc w:val="both"/>
        <w:rPr>
          <w:lang w:val="es-ES_tradnl"/>
        </w:rPr>
      </w:pPr>
      <w:r w:rsidRPr="007211F9">
        <w:rPr>
          <w:rFonts w:ascii="Times New Roman" w:hAnsi="Times New Roman" w:cs="Times New Roman"/>
          <w:lang w:val="es-ES_tradnl"/>
        </w:rPr>
        <w:t xml:space="preserve">81-100% - </w:t>
      </w:r>
      <w:r w:rsidR="00877C91" w:rsidRPr="007211F9">
        <w:rPr>
          <w:rFonts w:ascii="Times New Roman" w:hAnsi="Times New Roman" w:cs="Times New Roman"/>
          <w:lang w:val="es-ES_tradnl"/>
        </w:rPr>
        <w:t>muito alta</w:t>
      </w:r>
      <w:r w:rsidRPr="007211F9">
        <w:rPr>
          <w:rFonts w:ascii="Times New Roman" w:hAnsi="Times New Roman" w:cs="Times New Roman"/>
          <w:lang w:val="es-ES_tradnl"/>
        </w:rPr>
        <w:t xml:space="preserve"> –</w:t>
      </w:r>
      <w:r w:rsidR="00877C91" w:rsidRPr="007211F9">
        <w:rPr>
          <w:rFonts w:ascii="Times New Roman" w:hAnsi="Times New Roman" w:cs="Times New Roman"/>
          <w:lang w:val="es-ES_tradnl"/>
        </w:rPr>
        <w:t xml:space="preserve"> opinião excelente sobre a organização/empregador</w:t>
      </w:r>
    </w:p>
    <w:sectPr w:rsidR="004C1747" w:rsidRPr="007211F9" w:rsidSect="00096355">
      <w:headerReference w:type="default" r:id="rId7"/>
      <w:footerReference w:type="default" r:id="rId8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1928" w:rsidRDefault="00811928" w:rsidP="00127431">
      <w:pPr>
        <w:spacing w:line="240" w:lineRule="auto"/>
      </w:pPr>
      <w:r>
        <w:separator/>
      </w:r>
    </w:p>
  </w:endnote>
  <w:endnote w:type="continuationSeparator" w:id="0">
    <w:p w:rsidR="00811928" w:rsidRDefault="00811928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7BF5" w:rsidRDefault="001D7BF5" w:rsidP="00127431">
    <w:pPr>
      <w:pStyle w:val="Stopka"/>
      <w:jc w:val="both"/>
      <w:rPr>
        <w:rFonts w:asciiTheme="minorHAnsi" w:hAnsiTheme="minorHAnsi"/>
        <w:color w:val="000000" w:themeColor="text1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/>
    </w:tblPr>
    <w:tblGrid>
      <w:gridCol w:w="9563"/>
    </w:tblGrid>
    <w:tr w:rsidR="00BA52AB" w:rsidRPr="007211F9">
      <w:trPr>
        <w:trHeight w:val="307"/>
      </w:trPr>
      <w:tc>
        <w:tcPr>
          <w:tcW w:w="9563" w:type="dxa"/>
        </w:tcPr>
        <w:tbl>
          <w:tblPr>
            <w:tblW w:w="0" w:type="auto"/>
            <w:tblBorders>
              <w:top w:val="nil"/>
              <w:left w:val="nil"/>
              <w:bottom w:val="nil"/>
              <w:right w:val="nil"/>
            </w:tblBorders>
            <w:tblLayout w:type="fixed"/>
            <w:tblLook w:val="0000"/>
          </w:tblPr>
          <w:tblGrid>
            <w:gridCol w:w="9587"/>
          </w:tblGrid>
          <w:tr w:rsidR="00F5551C" w:rsidRPr="007211F9">
            <w:trPr>
              <w:trHeight w:val="307"/>
            </w:trPr>
            <w:tc>
              <w:tcPr>
                <w:tcW w:w="9587" w:type="dxa"/>
              </w:tcPr>
              <w:p w:rsidR="00F5551C" w:rsidRPr="007211F9" w:rsidRDefault="00F5551C" w:rsidP="00F5551C">
                <w:pPr>
                  <w:pStyle w:val="Stopka"/>
                  <w:jc w:val="both"/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  <w:lang w:val="es-ES_tradnl"/>
                  </w:rPr>
                </w:pPr>
                <w:r w:rsidRPr="007211F9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  <w:lang w:val="es-ES_tradnl"/>
                  </w:rPr>
                  <w:t xml:space="preserve">O apoio da Comissão Europeia à produção desta publicação não constitui um aval do seu conteúdo, que reflete unicamente o ponto de vista dos autores, e a Comissão não pode ser considerada responsável por eventuais utilizações que possam ser feitas com as informações nela contidas. </w:t>
                </w:r>
              </w:p>
            </w:tc>
          </w:tr>
        </w:tbl>
        <w:p w:rsidR="00BA52AB" w:rsidRPr="007211F9" w:rsidRDefault="00BA52AB" w:rsidP="00BA52AB">
          <w:pPr>
            <w:pStyle w:val="Stopka"/>
            <w:jc w:val="both"/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  <w:lang w:val="es-ES_tradnl"/>
            </w:rPr>
          </w:pPr>
        </w:p>
      </w:tc>
    </w:tr>
  </w:tbl>
  <w:p w:rsidR="00113F14" w:rsidRPr="007211F9" w:rsidRDefault="00113F14" w:rsidP="00127431">
    <w:pPr>
      <w:pStyle w:val="Stopka"/>
      <w:jc w:val="both"/>
      <w:rPr>
        <w:rFonts w:ascii="Times New Roman" w:hAnsi="Times New Roman" w:cs="Times New Roman"/>
        <w:color w:val="000000" w:themeColor="text1"/>
        <w:sz w:val="18"/>
        <w:szCs w:val="18"/>
        <w:shd w:val="clear" w:color="auto" w:fill="FFFFFF"/>
        <w:lang w:val="es-ES_tradnl"/>
      </w:rPr>
    </w:pPr>
  </w:p>
  <w:p w:rsidR="007F3597" w:rsidRPr="007211F9" w:rsidRDefault="007F3597" w:rsidP="00113F14">
    <w:pPr>
      <w:jc w:val="right"/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</w:pPr>
    <w:r w:rsidRPr="007211F9"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  <w:t>Creative Commons Attribution 4.0 International </w:t>
    </w:r>
  </w:p>
  <w:p w:rsidR="007F3597" w:rsidRPr="007211F9" w:rsidRDefault="007F3597" w:rsidP="00113F14">
    <w:pPr>
      <w:jc w:val="right"/>
      <w:rPr>
        <w:rFonts w:ascii="Times New Roman" w:hAnsi="Times New Roman" w:cs="Times New Roman"/>
        <w:color w:val="000000" w:themeColor="text1"/>
        <w:sz w:val="18"/>
        <w:szCs w:val="18"/>
        <w:lang w:val="en-GB"/>
      </w:rPr>
    </w:pPr>
    <w:r w:rsidRPr="007211F9"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  <w:t>Authority code:</w:t>
    </w:r>
    <w:r w:rsidRPr="007211F9">
      <w:rPr>
        <w:rFonts w:ascii="Times New Roman" w:hAnsi="Times New Roman" w:cs="Times New Roman"/>
        <w:color w:val="000000" w:themeColor="text1"/>
        <w:sz w:val="18"/>
        <w:szCs w:val="18"/>
        <w:lang w:val="en-GB"/>
      </w:rPr>
      <w:t> CC_BY_4_0</w:t>
    </w:r>
  </w:p>
  <w:p w:rsidR="00127431" w:rsidRPr="007211F9" w:rsidRDefault="00127431">
    <w:pPr>
      <w:pStyle w:val="Stopka"/>
      <w:rPr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1928" w:rsidRDefault="00811928" w:rsidP="00127431">
      <w:pPr>
        <w:spacing w:line="240" w:lineRule="auto"/>
      </w:pPr>
      <w:r>
        <w:separator/>
      </w:r>
    </w:p>
  </w:footnote>
  <w:footnote w:type="continuationSeparator" w:id="0">
    <w:p w:rsidR="00811928" w:rsidRDefault="00811928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431" w:rsidRDefault="00127431">
    <w:pPr>
      <w:pStyle w:val="Nagwek"/>
    </w:pPr>
    <w:r>
      <w:rPr>
        <w:noProof/>
        <w:lang w:eastAsia="pl-PL" w:bidi="ar-SA"/>
      </w:rPr>
      <w:drawing>
        <wp:inline distT="0" distB="0" distL="0" distR="0">
          <wp:extent cx="1457325" cy="4842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117" cy="497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 w:rsidR="006E67AC">
      <w:rPr>
        <w:noProof/>
        <w:lang w:eastAsia="pl-PL" w:bidi="ar-SA"/>
      </w:rPr>
      <w:drawing>
        <wp:inline distT="0" distB="0" distL="0" distR="0">
          <wp:extent cx="1028700" cy="3632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C-BY_icon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304" cy="371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r w:rsidR="006E67AC">
      <w:rPr>
        <w:noProof/>
        <w:lang w:eastAsia="pl-PL" w:bidi="ar-SA"/>
      </w:rPr>
      <w:tab/>
    </w:r>
    <w:r w:rsidR="00F5551C">
      <w:rPr>
        <w:noProof/>
        <w:lang w:eastAsia="pl-PL" w:bidi="ar-SA"/>
      </w:rPr>
      <w:drawing>
        <wp:inline distT="0" distB="0" distL="0" distR="0">
          <wp:extent cx="2416810" cy="496161"/>
          <wp:effectExtent l="0" t="0" r="254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sbeneficaireserasmusright_pt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8262" cy="504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K0MDQxNTc2NzcwMbBU0lEKTi0uzszPAykwqwUAYiRL+C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A0484"/>
    <w:rsid w:val="001C5BD0"/>
    <w:rsid w:val="001D7BF5"/>
    <w:rsid w:val="001F290D"/>
    <w:rsid w:val="00202BC0"/>
    <w:rsid w:val="00207BA7"/>
    <w:rsid w:val="00314B50"/>
    <w:rsid w:val="00342414"/>
    <w:rsid w:val="00381012"/>
    <w:rsid w:val="003B62CF"/>
    <w:rsid w:val="00423A23"/>
    <w:rsid w:val="00426193"/>
    <w:rsid w:val="004527EE"/>
    <w:rsid w:val="00487DF7"/>
    <w:rsid w:val="004A07ED"/>
    <w:rsid w:val="004C1747"/>
    <w:rsid w:val="004C4629"/>
    <w:rsid w:val="004E0F5B"/>
    <w:rsid w:val="004E7D76"/>
    <w:rsid w:val="00506882"/>
    <w:rsid w:val="00516AA3"/>
    <w:rsid w:val="00556744"/>
    <w:rsid w:val="005C1A4A"/>
    <w:rsid w:val="005C2150"/>
    <w:rsid w:val="006008CC"/>
    <w:rsid w:val="00624AC5"/>
    <w:rsid w:val="00644B07"/>
    <w:rsid w:val="00693763"/>
    <w:rsid w:val="00695596"/>
    <w:rsid w:val="006D49B3"/>
    <w:rsid w:val="006E67AC"/>
    <w:rsid w:val="007211F9"/>
    <w:rsid w:val="0073390A"/>
    <w:rsid w:val="007B0D06"/>
    <w:rsid w:val="007B2B56"/>
    <w:rsid w:val="007B6530"/>
    <w:rsid w:val="007D6929"/>
    <w:rsid w:val="007F3597"/>
    <w:rsid w:val="00805A73"/>
    <w:rsid w:val="00811928"/>
    <w:rsid w:val="00817827"/>
    <w:rsid w:val="00835936"/>
    <w:rsid w:val="00847312"/>
    <w:rsid w:val="00856620"/>
    <w:rsid w:val="00863EC6"/>
    <w:rsid w:val="008700F4"/>
    <w:rsid w:val="00877C91"/>
    <w:rsid w:val="008849C9"/>
    <w:rsid w:val="008B745D"/>
    <w:rsid w:val="008F7BCC"/>
    <w:rsid w:val="00950736"/>
    <w:rsid w:val="0098699E"/>
    <w:rsid w:val="00994816"/>
    <w:rsid w:val="009A36AC"/>
    <w:rsid w:val="009C6853"/>
    <w:rsid w:val="00A42586"/>
    <w:rsid w:val="00A732A3"/>
    <w:rsid w:val="00BA52AB"/>
    <w:rsid w:val="00BB125D"/>
    <w:rsid w:val="00C30783"/>
    <w:rsid w:val="00CD6684"/>
    <w:rsid w:val="00D739F8"/>
    <w:rsid w:val="00E053ED"/>
    <w:rsid w:val="00E25365"/>
    <w:rsid w:val="00E51A42"/>
    <w:rsid w:val="00E868FF"/>
    <w:rsid w:val="00EE5F2D"/>
    <w:rsid w:val="00F100FE"/>
    <w:rsid w:val="00F15A8F"/>
    <w:rsid w:val="00F16F1B"/>
    <w:rsid w:val="00F25B27"/>
    <w:rsid w:val="00F5551C"/>
    <w:rsid w:val="00FC09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Nagwek">
    <w:name w:val="header"/>
    <w:basedOn w:val="Normalny"/>
    <w:next w:val="Tekstpodstawowy"/>
    <w:link w:val="NagwekZnak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Tekstpodstawowy">
    <w:name w:val="Body Text"/>
    <w:basedOn w:val="Normalny"/>
    <w:rsid w:val="00096355"/>
    <w:pPr>
      <w:spacing w:after="140"/>
    </w:pPr>
  </w:style>
  <w:style w:type="paragraph" w:styleId="Lista">
    <w:name w:val="List"/>
    <w:basedOn w:val="Tekstpodstawowy"/>
    <w:rsid w:val="00096355"/>
  </w:style>
  <w:style w:type="paragraph" w:customStyle="1" w:styleId="Legenda1">
    <w:name w:val="Legenda1"/>
    <w:basedOn w:val="Normalny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ytu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Podtytu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ny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ny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Akapitzlist">
    <w:name w:val="List Paragraph"/>
    <w:basedOn w:val="Normalny"/>
    <w:qFormat/>
    <w:rsid w:val="00096355"/>
    <w:pPr>
      <w:spacing w:after="200"/>
      <w:ind w:left="720"/>
      <w:contextualSpacing/>
    </w:pPr>
  </w:style>
  <w:style w:type="table" w:customStyle="1" w:styleId="TableNormal">
    <w:name w:val="Table Normal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7D76"/>
    <w:rPr>
      <w:rFonts w:cs="Mangal"/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4E7D76"/>
    <w:rPr>
      <w:rFonts w:cs="Mangal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7D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Poprawka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127431"/>
    <w:rPr>
      <w:rFonts w:cs="Mangal"/>
      <w:sz w:val="22"/>
      <w:lang w:eastAsia="zh-C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4C174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D44E0-1408-47F6-9EF0-3610AAF8E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9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Doktor No</cp:lastModifiedBy>
  <cp:revision>4</cp:revision>
  <cp:lastPrinted>2021-01-07T11:03:00Z</cp:lastPrinted>
  <dcterms:created xsi:type="dcterms:W3CDTF">2021-01-11T22:45:00Z</dcterms:created>
  <dcterms:modified xsi:type="dcterms:W3CDTF">2021-01-12T06:04:00Z</dcterms:modified>
  <dc:language>pl-PL</dc:language>
</cp:coreProperties>
</file>